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570A64" w14:textId="77777777" w:rsidR="00177888" w:rsidRPr="00116549" w:rsidRDefault="00177888" w:rsidP="00177888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133678EB" w14:textId="77777777" w:rsidR="00177888" w:rsidRPr="00116549" w:rsidRDefault="00177888" w:rsidP="00177888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3B3D7" wp14:editId="5067059D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50E88" w14:textId="77777777" w:rsidR="00177888" w:rsidRPr="005A6B02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F93B3D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" fillcolor="white [3201]" strokecolor="black [3200]" strokeweight="2pt">
                <v:textbox>
                  <w:txbxContent>
                    <w:p w14:paraId="0A350E88" w14:textId="77777777" w:rsidR="00177888" w:rsidRPr="005A6B02" w:rsidRDefault="00177888" w:rsidP="00177888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2BC99A00" w14:textId="77777777" w:rsidR="00177888" w:rsidRPr="00116549" w:rsidRDefault="00177888" w:rsidP="00177888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7025C88A" w14:textId="77777777" w:rsidR="00177888" w:rsidRPr="00116549" w:rsidRDefault="00177888" w:rsidP="00177888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748B4E77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މުޙައްމަދު މުނައްވަރު ޢަލީއަށް </w:t>
      </w:r>
    </w:p>
    <w:p w14:paraId="1F4E20A5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134725B2" w14:textId="77777777" w:rsidR="00177888" w:rsidRPr="00116549" w:rsidRDefault="00177888" w:rsidP="00177888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ޓެކްސް އެޕީލް ޓްރައިބިއުނަލްގެ އޮފީސް، ގ.މާގަހަ ތިންވަނަ ފަންގިފިލާގައި ބްލައިންޑްސް ހަރުކުރުން    </w:t>
      </w:r>
    </w:p>
    <w:p w14:paraId="2B7DE9A5" w14:textId="77777777" w:rsidR="00177888" w:rsidRPr="00116549" w:rsidRDefault="00177888" w:rsidP="00177888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sz w:val="20"/>
          <w:u w:val="none"/>
          <w:rtl/>
          <w:lang w:bidi="dv-MV"/>
        </w:rPr>
        <w:t>ްގެ އޮފީސް</w:t>
      </w:r>
      <w:r>
        <w:rPr>
          <w:rFonts w:ascii="Faruma" w:hAnsi="Faruma" w:hint="cs"/>
          <w:sz w:val="20"/>
          <w:u w:val="none"/>
          <w:rtl/>
        </w:rPr>
        <w:t xml:space="preserve">،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ގ.މާގަހަ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ތިންވަނަ ފަންގިފިލާ ގެ ދޮރުތަކުގައި ހަރުކުރުމަށް ބްލައިންޑްސް ފޯރުކޮށްދީ، އެތަކެތި އ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 xml:space="preserve">ަމިއްލަތަކެތީގައި ހަރުކުރުމުގެ މަސައްކަތް ކޮށްދެއްވާނެ ފަރާތެއް ހޯދުމަށް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ކުރައްވާފައިވާ ނަމްބަރ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lang w:bidi="dv-MV"/>
        </w:rPr>
        <w:t>(IUL)223/1/2021/18</w:t>
      </w:r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>
        <w:rPr>
          <w:rFonts w:ascii="Faruma" w:hAnsi="Faruma" w:cs="Faruma"/>
          <w:b w:val="0"/>
          <w:sz w:val="20"/>
          <w:u w:val="none"/>
          <w:lang w:bidi="dv-MV"/>
        </w:rPr>
        <w:t>13</w:t>
      </w:r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ޖޫން</w:t>
      </w:r>
      <w:r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2021</w:t>
      </w:r>
      <w:r w:rsidRPr="008B22ED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އިޢުލާނާ ގުޅިގެން މަޢުލޫމާތު ފޯރުކޮށްދިނުމ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Pr="00116549">
        <w:rPr>
          <w:rFonts w:ascii="Faruma" w:hAnsi="Faruma"/>
          <w:sz w:val="20"/>
          <w:u w:val="none"/>
          <w:rtl/>
        </w:rPr>
        <w:t>،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18791977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78D29862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422CE39C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1006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2610"/>
        <w:gridCol w:w="4230"/>
        <w:gridCol w:w="2880"/>
      </w:tblGrid>
      <w:tr w:rsidR="00177888" w:rsidRPr="00116549" w14:paraId="27700B53" w14:textId="77777777" w:rsidTr="00FA0992">
        <w:trPr>
          <w:trHeight w:val="144"/>
        </w:trPr>
        <w:tc>
          <w:tcPr>
            <w:tcW w:w="344" w:type="dxa"/>
          </w:tcPr>
          <w:p w14:paraId="4F24A2D3" w14:textId="77777777" w:rsidR="00177888" w:rsidRPr="00116549" w:rsidRDefault="00177888" w:rsidP="00FA0992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2610" w:type="dxa"/>
          </w:tcPr>
          <w:p w14:paraId="4B87599C" w14:textId="77777777" w:rsidR="00177888" w:rsidRPr="00116549" w:rsidRDefault="00177888" w:rsidP="00FA0992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4230" w:type="dxa"/>
          </w:tcPr>
          <w:p w14:paraId="22859129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880" w:type="dxa"/>
          </w:tcPr>
          <w:p w14:paraId="791EA36A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މުއްދަތު (ބަންދު ހިމަނައިގެން ދުވަހުން)</w:t>
            </w:r>
          </w:p>
        </w:tc>
      </w:tr>
      <w:tr w:rsidR="00177888" w:rsidRPr="00116549" w14:paraId="5E648241" w14:textId="77777777" w:rsidTr="00FA0992">
        <w:trPr>
          <w:trHeight w:val="890"/>
        </w:trPr>
        <w:tc>
          <w:tcPr>
            <w:tcW w:w="344" w:type="dxa"/>
            <w:vAlign w:val="center"/>
          </w:tcPr>
          <w:p w14:paraId="106F45B3" w14:textId="77777777" w:rsidR="00177888" w:rsidRDefault="00177888" w:rsidP="00FA0992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2610" w:type="dxa"/>
            <w:vAlign w:val="center"/>
          </w:tcPr>
          <w:p w14:paraId="17D18FA3" w14:textId="77777777" w:rsidR="00177888" w:rsidRPr="005E74A0" w:rsidRDefault="00177888" w:rsidP="00FA0992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ތިންވަނަ ފަންގިފިލާ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ގައި އަމިއްލަތަކެތީގައި ބްލައިންޑްސް ހަރުކުރުމުގެ  މަސައްކަތް  </w:t>
            </w:r>
          </w:p>
          <w:p w14:paraId="5D802F1D" w14:textId="77777777" w:rsidR="00177888" w:rsidRPr="005E74A0" w:rsidRDefault="00177888" w:rsidP="00FA0992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230" w:type="dxa"/>
            <w:vAlign w:val="center"/>
          </w:tcPr>
          <w:p w14:paraId="199C4FA4" w14:textId="77777777" w:rsidR="00177888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1CA813D5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........................)</w:t>
            </w:r>
          </w:p>
        </w:tc>
        <w:tc>
          <w:tcPr>
            <w:tcW w:w="2880" w:type="dxa"/>
            <w:vAlign w:val="center"/>
          </w:tcPr>
          <w:p w14:paraId="770D9044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 (...................)</w:t>
            </w:r>
          </w:p>
        </w:tc>
      </w:tr>
    </w:tbl>
    <w:p w14:paraId="50E5D3B3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(.....) ދުވަސް (45 ދުވަހަށްވުރެ މަދުނުވާގޮތަށް)</w:t>
      </w:r>
    </w:p>
    <w:p w14:paraId="1BF75CEF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7BB50DAB" w14:textId="77777777" w:rsidR="00177888" w:rsidRPr="00893474" w:rsidRDefault="00177888" w:rsidP="00177888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4F2EF4" wp14:editId="47C91517">
                <wp:simplePos x="0" y="0"/>
                <wp:positionH relativeFrom="column">
                  <wp:posOffset>475310</wp:posOffset>
                </wp:positionH>
                <wp:positionV relativeFrom="paragraph">
                  <wp:posOffset>159233</wp:posOffset>
                </wp:positionV>
                <wp:extent cx="1067435" cy="944880"/>
                <wp:effectExtent l="0" t="0" r="18415" b="266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B23D7" w14:textId="77777777" w:rsidR="00177888" w:rsidRDefault="00177888" w:rsidP="00177888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7F1ABDED" w14:textId="77777777" w:rsidR="00177888" w:rsidRPr="00507361" w:rsidRDefault="00177888" w:rsidP="00177888">
                            <w:pPr>
                              <w:rPr>
                                <w:rFonts w:cs="MV Boli"/>
                                <w:sz w:val="14"/>
                                <w:szCs w:val="14"/>
                                <w:rtl/>
                                <w:lang w:bidi="dv-MV"/>
                              </w:rPr>
                            </w:pPr>
                          </w:p>
                          <w:p w14:paraId="3FF53099" w14:textId="77777777" w:rsidR="00177888" w:rsidRPr="006D501E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4F2EF4" id="Text Box 3" o:spid="_x0000_s1027" type="#_x0000_t202" style="position:absolute;left:0;text-align:left;margin-left:37.45pt;margin-top:12.55pt;width:84.05pt;height:7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">
                <v:textbox>
                  <w:txbxContent>
                    <w:p w14:paraId="307B23D7" w14:textId="77777777" w:rsidR="00177888" w:rsidRDefault="00177888" w:rsidP="00177888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7F1ABDED" w14:textId="77777777" w:rsidR="00177888" w:rsidRPr="00507361" w:rsidRDefault="00177888" w:rsidP="00177888">
                      <w:pPr>
                        <w:rPr>
                          <w:rFonts w:cs="MV Boli"/>
                          <w:sz w:val="14"/>
                          <w:szCs w:val="14"/>
                          <w:rtl/>
                          <w:lang w:bidi="dv-MV"/>
                        </w:rPr>
                      </w:pPr>
                    </w:p>
                    <w:p w14:paraId="3FF53099" w14:textId="77777777" w:rsidR="00177888" w:rsidRPr="006D501E" w:rsidRDefault="00177888" w:rsidP="00177888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77888" w:rsidRPr="00116549" w14:paraId="54C9A467" w14:textId="77777777" w:rsidTr="00FA0992">
        <w:tc>
          <w:tcPr>
            <w:tcW w:w="1998" w:type="dxa"/>
          </w:tcPr>
          <w:p w14:paraId="6BDA58F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3293379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00124B42" w14:textId="77777777" w:rsidTr="00FA0992">
        <w:tc>
          <w:tcPr>
            <w:tcW w:w="1998" w:type="dxa"/>
          </w:tcPr>
          <w:p w14:paraId="56B4F4D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772275E8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2FF9A446" w14:textId="77777777" w:rsidTr="00FA0992">
        <w:tc>
          <w:tcPr>
            <w:tcW w:w="1998" w:type="dxa"/>
          </w:tcPr>
          <w:p w14:paraId="58DDCDC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502B80D1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4CFB6227" w14:textId="77777777" w:rsidTr="00FA0992">
        <w:tc>
          <w:tcPr>
            <w:tcW w:w="1998" w:type="dxa"/>
          </w:tcPr>
          <w:p w14:paraId="171FDCC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C66C0B3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77888" w:rsidRPr="00116549" w14:paraId="31D766E9" w14:textId="77777777" w:rsidTr="00FA0992">
        <w:tc>
          <w:tcPr>
            <w:tcW w:w="1998" w:type="dxa"/>
          </w:tcPr>
          <w:p w14:paraId="62F144D0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5CE9C6D0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083AF404" wp14:editId="58AFFD11">
                      <wp:simplePos x="0" y="0"/>
                      <wp:positionH relativeFrom="column">
                        <wp:posOffset>-2074545</wp:posOffset>
                      </wp:positionH>
                      <wp:positionV relativeFrom="paragraph">
                        <wp:posOffset>304800</wp:posOffset>
                      </wp:positionV>
                      <wp:extent cx="6012180" cy="364490"/>
                      <wp:effectExtent l="0" t="0" r="762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12180" cy="36449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562F08" w14:textId="77777777" w:rsidR="00177888" w:rsidRPr="005A6B02" w:rsidRDefault="00177888" w:rsidP="00177888">
                                  <w:pPr>
                                    <w:bidi/>
                                    <w:spacing w:after="0"/>
                                    <w:ind w:left="51"/>
                                    <w:jc w:val="both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 </w:t>
                                  </w:r>
                                  <w:r w:rsidRPr="009E038C">
                                    <w:rPr>
                                      <w:rFonts w:ascii="Faruma" w:eastAsia="Times New Roman" w:hAnsi="Faruma" w:cs="Faruma"/>
                                      <w:b/>
                                      <w:bCs/>
                                      <w:rtl/>
                                      <w:lang w:bidi="dv-MV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AF404" id="Rectangle 18" o:spid="_x0000_s1028" style="position:absolute;left:0;text-align:left;margin-left:-163.35pt;margin-top:24pt;width:473.4pt;height:28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" fillcolor="white [3201]" stroked="f" strokeweight="2pt">
                      <v:textbox>
                        <w:txbxContent>
                          <w:p w14:paraId="3C562F08" w14:textId="77777777" w:rsidR="00177888" w:rsidRPr="005A6B02" w:rsidRDefault="00177888" w:rsidP="00177888">
                            <w:pPr>
                              <w:bidi/>
                              <w:spacing w:after="0"/>
                              <w:ind w:left="51"/>
                              <w:jc w:val="both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 </w:t>
                            </w:r>
                            <w:r w:rsidRPr="009E038C">
                              <w:rPr>
                                <w:rFonts w:ascii="Faruma" w:eastAsia="Times New Roman" w:hAnsi="Faruma" w:cs="Faruma"/>
                                <w:b/>
                                <w:bCs/>
                                <w:rtl/>
                                <w:lang w:bidi="dv-MV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0F7CFEF2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494D342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8C572E" wp14:editId="0CF97008">
                      <wp:simplePos x="0" y="0"/>
                      <wp:positionH relativeFrom="column">
                        <wp:posOffset>-2230755</wp:posOffset>
                      </wp:positionH>
                      <wp:positionV relativeFrom="paragraph">
                        <wp:posOffset>252095</wp:posOffset>
                      </wp:positionV>
                      <wp:extent cx="6126480" cy="635"/>
                      <wp:effectExtent l="0" t="0" r="26670" b="37465"/>
                      <wp:wrapNone/>
                      <wp:docPr id="17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648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F2A12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175.65pt;margin-top:19.85pt;width:482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"/>
                  </w:pict>
                </mc:Fallback>
              </mc:AlternateContent>
            </w:r>
          </w:p>
        </w:tc>
      </w:tr>
    </w:tbl>
    <w:p w14:paraId="0092F66F" w14:textId="5D1C4663" w:rsidR="003B341C" w:rsidRPr="00177888" w:rsidRDefault="003B341C" w:rsidP="00177888">
      <w:pPr>
        <w:rPr>
          <w:rtl/>
        </w:rPr>
      </w:pPr>
      <w:bookmarkStart w:id="0" w:name="_GoBack"/>
      <w:bookmarkEnd w:id="0"/>
    </w:p>
    <w:sectPr w:rsidR="003B341C" w:rsidRPr="00177888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216A99B8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7B2CED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77888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177888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77888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15DC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F01D36-265F-4497-AF64-4C9490C0E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8</cp:revision>
  <cp:lastPrinted>2021-06-13T07:55:00Z</cp:lastPrinted>
  <dcterms:created xsi:type="dcterms:W3CDTF">2021-06-09T08:37:00Z</dcterms:created>
  <dcterms:modified xsi:type="dcterms:W3CDTF">2021-06-13T08:49:00Z</dcterms:modified>
</cp:coreProperties>
</file>